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372CA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53372CB" w14:textId="3269AA8B" w:rsidR="00C61795" w:rsidRPr="00EE26B4" w:rsidRDefault="00EE26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53372CC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CD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CE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Contact Name</w:t>
      </w:r>
    </w:p>
    <w:p w14:paraId="253372CF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Address</w:t>
      </w:r>
    </w:p>
    <w:p w14:paraId="253372D0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Address2</w:t>
      </w:r>
      <w:r w:rsidRPr="00EE26B4">
        <w:rPr>
          <w:rFonts w:eastAsia="Arial"/>
          <w:lang w:eastAsia="en-US" w:bidi="en-US"/>
        </w:rPr>
        <w:tab/>
      </w:r>
    </w:p>
    <w:p w14:paraId="60696A07" w14:textId="77777777" w:rsid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 xml:space="preserve">City, </w:t>
      </w:r>
    </w:p>
    <w:p w14:paraId="253372D1" w14:textId="1AC05AD5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State/Province</w:t>
      </w:r>
    </w:p>
    <w:p w14:paraId="253372D2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Zip/Postal Code</w:t>
      </w:r>
    </w:p>
    <w:p w14:paraId="253372D3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53372D4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53372D6" w14:textId="0C4E7451" w:rsidR="00C61795" w:rsidRPr="006612AF" w:rsidRDefault="00EE26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4E25E4" w:rsidRPr="00EE26B4">
        <w:rPr>
          <w:rFonts w:eastAsia="Arial"/>
          <w:b/>
          <w:color w:val="000000"/>
          <w:lang w:eastAsia="en-US" w:bidi="en-US"/>
        </w:rPr>
        <w:t xml:space="preserve">: </w:t>
      </w:r>
      <w:r w:rsidR="004E25E4" w:rsidRPr="006612AF">
        <w:rPr>
          <w:rFonts w:eastAsia="Arial"/>
          <w:b/>
          <w:noProof/>
          <w:lang w:eastAsia="en-US" w:bidi="en-US"/>
        </w:rPr>
        <w:t>THANK YOU FOR UNDERGOING OUR TESTING</w:t>
      </w:r>
      <w:r w:rsidR="004E25E4" w:rsidRPr="006612AF">
        <w:rPr>
          <w:rFonts w:eastAsia="Arial"/>
          <w:noProof/>
          <w:lang w:eastAsia="en-US" w:bidi="en-US"/>
        </w:rPr>
        <w:t xml:space="preserve"> </w:t>
      </w:r>
    </w:p>
    <w:p w14:paraId="253372D7" w14:textId="77777777" w:rsidR="00C61795" w:rsidRPr="006612AF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6612AF">
        <w:rPr>
          <w:rFonts w:eastAsia="Arial"/>
          <w:noProof/>
          <w:lang w:eastAsia="en-US" w:bidi="en-US"/>
        </w:rPr>
        <w:br/>
      </w:r>
      <w:r w:rsidRPr="006612AF">
        <w:rPr>
          <w:rFonts w:eastAsia="Arial"/>
          <w:noProof/>
          <w:lang w:eastAsia="en-US" w:bidi="en-US"/>
        </w:rPr>
        <w:br/>
      </w:r>
      <w:r w:rsidRPr="006612AF">
        <w:rPr>
          <w:rFonts w:eastAsia="Arial"/>
          <w:noProof/>
          <w:color w:val="000000"/>
          <w:lang w:eastAsia="en-US" w:bidi="en-US"/>
        </w:rPr>
        <w:t>Dear [CONTACT NAME],</w:t>
      </w:r>
    </w:p>
    <w:p w14:paraId="253372D8" w14:textId="77777777" w:rsidR="00C61795" w:rsidRPr="006612AF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253372D9" w14:textId="13812AFF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ank you for taking the time to be tested for employment at [YOUR COMPANY NAME] yesterday.</w:t>
      </w:r>
      <w:r w:rsidRPr="006612AF">
        <w:rPr>
          <w:rFonts w:eastAsia="Arial"/>
          <w:noProof/>
          <w:lang w:eastAsia="en-US" w:bidi="en-US"/>
        </w:rPr>
        <w:br/>
      </w:r>
      <w:r w:rsidRPr="006612AF">
        <w:rPr>
          <w:rFonts w:eastAsia="Arial"/>
          <w:noProof/>
          <w:lang w:eastAsia="en-US" w:bidi="en-US"/>
        </w:rPr>
        <w:br/>
      </w: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ithin [NUMBER] weeks we should be able to provide you with a decision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="00F313A2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with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gard to your application</w:t>
      </w:r>
      <w:r w:rsidR="00F45C62"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,</w:t>
      </w: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we want you to know that we will be giving your application our fullest consideration. If for some reason, we are unable to offer you a position at this time, we will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="00F313A2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retain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your application and aptitude test on record, which will enable us to </w:t>
      </w:r>
      <w:r w:rsidR="00094B1C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contact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you when</w:t>
      </w:r>
      <w:r w:rsidR="00F45C62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ever</w:t>
      </w:r>
      <w:r w:rsidRPr="00EE26B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there is an opening.</w:t>
      </w:r>
      <w:r w:rsidRPr="00EE26B4">
        <w:rPr>
          <w:rFonts w:eastAsia="Arial"/>
          <w:lang w:eastAsia="en-US" w:bidi="en-US"/>
        </w:rPr>
        <w:br/>
      </w:r>
      <w:r w:rsidRPr="00EE26B4">
        <w:rPr>
          <w:rFonts w:eastAsia="Arial"/>
          <w:lang w:eastAsia="en-US" w:bidi="en-US"/>
        </w:rPr>
        <w:br/>
      </w:r>
      <w:r w:rsidR="00D74C4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Once </w:t>
      </w:r>
      <w:r w:rsidR="00D74C4A" w:rsidRPr="00D74C4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gain </w:t>
      </w:r>
      <w:r w:rsid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w</w:t>
      </w:r>
      <w:r w:rsidRPr="00D74C4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e would like to thank you for your time and consideration and will be </w:t>
      </w: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n </w:t>
      </w:r>
      <w:r w:rsidR="006612AF"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co</w:t>
      </w:r>
      <w:r w:rsid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tact</w:t>
      </w:r>
      <w:r w:rsidRPr="006612AF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with you as soon as we</w:t>
      </w:r>
      <w:r w:rsidRPr="00D74C4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have some definitive information for you.</w:t>
      </w:r>
    </w:p>
    <w:p w14:paraId="253372DA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53372DB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DC" w14:textId="5EA07002" w:rsidR="00C61795" w:rsidRPr="00EE26B4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4E25E4" w:rsidRPr="00EE26B4">
        <w:rPr>
          <w:rFonts w:eastAsia="Arial"/>
          <w:lang w:eastAsia="en-US" w:bidi="en-US"/>
        </w:rPr>
        <w:t>,</w:t>
      </w:r>
    </w:p>
    <w:p w14:paraId="253372DD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DE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DF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E0" w14:textId="4BF5D78A" w:rsidR="00C61795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5AA8AB" w14:textId="7E05724C" w:rsidR="00FB2D2F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FEC712" w14:textId="1627C1F4" w:rsidR="00FB2D2F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E485AE7" w14:textId="08D3F84F" w:rsidR="00FB2D2F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6E99E81" w14:textId="0B72905C" w:rsidR="00FB2D2F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18D690" w14:textId="64EC348B" w:rsidR="00FB2D2F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D0A712" w14:textId="77777777" w:rsidR="00FB2D2F" w:rsidRPr="00EE26B4" w:rsidRDefault="00FB2D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3372E1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E26B4">
        <w:rPr>
          <w:rFonts w:eastAsia="Arial"/>
          <w:lang w:eastAsia="en-US" w:bidi="en-US"/>
        </w:rPr>
        <w:t>[YOUR NAME]</w:t>
      </w:r>
    </w:p>
    <w:p w14:paraId="253372E2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E26B4">
        <w:rPr>
          <w:rFonts w:eastAsia="Arial"/>
          <w:color w:val="000000"/>
          <w:lang w:eastAsia="en-US" w:bidi="en-US"/>
        </w:rPr>
        <w:t>[YOUR TITLE]</w:t>
      </w:r>
    </w:p>
    <w:p w14:paraId="253372E3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E26B4">
        <w:rPr>
          <w:rFonts w:eastAsia="Arial"/>
          <w:color w:val="000000"/>
          <w:lang w:eastAsia="en-US" w:bidi="en-US"/>
        </w:rPr>
        <w:t>[YOUR PHONE NUMBER]</w:t>
      </w:r>
    </w:p>
    <w:p w14:paraId="253372E4" w14:textId="77777777" w:rsidR="00C61795" w:rsidRPr="00EE26B4" w:rsidRDefault="004E2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E26B4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53372E5" w14:textId="77777777" w:rsidR="00C61795" w:rsidRPr="00EE26B4" w:rsidRDefault="00C617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C61795" w:rsidRPr="00EE26B4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42444" w14:textId="77777777" w:rsidR="008D146A" w:rsidRDefault="008D146A">
      <w:r>
        <w:separator/>
      </w:r>
    </w:p>
  </w:endnote>
  <w:endnote w:type="continuationSeparator" w:id="0">
    <w:p w14:paraId="6EB4D09E" w14:textId="77777777" w:rsidR="008D146A" w:rsidRDefault="008D1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372E7" w14:textId="77777777" w:rsidR="00C61795" w:rsidRDefault="004E25E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53372E8" w14:textId="77777777" w:rsidR="00C61795" w:rsidRDefault="004E25E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53372E9" w14:textId="77777777" w:rsidR="00C61795" w:rsidRDefault="004E25E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53372EA" w14:textId="77777777" w:rsidR="00C61795" w:rsidRDefault="000A055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E25E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3755DD" w14:textId="77777777" w:rsidR="008D146A" w:rsidRDefault="008D146A">
      <w:r>
        <w:separator/>
      </w:r>
    </w:p>
  </w:footnote>
  <w:footnote w:type="continuationSeparator" w:id="0">
    <w:p w14:paraId="33D2183B" w14:textId="77777777" w:rsidR="008D146A" w:rsidRDefault="008D1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372E6" w14:textId="77777777" w:rsidR="00C61795" w:rsidRDefault="00C6179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7MwMbI0NDcztzBX0lEKTi0uzszPAykwqgUArJH1nCwAAAA="/>
    <w:docVar w:name="Description" w:val="Use this template to thank your employee for undergoing testing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Thank you for taking the time to be tested for employment at [YOUR COMPANY NAME] yesterday."/>
    <w:docVar w:name="Source" w:val="www.drivebigtrucks.com"/>
    <w:docVar w:name="Tags" w:val="Thank you, testing, thank you to applicant for testing, human resources documents, letters and memos, entrepreneurship, entrepreneur"/>
  </w:docVars>
  <w:rsids>
    <w:rsidRoot w:val="00C61795"/>
    <w:rsid w:val="00094B1C"/>
    <w:rsid w:val="000A0557"/>
    <w:rsid w:val="004E25E4"/>
    <w:rsid w:val="004E75B6"/>
    <w:rsid w:val="006612AF"/>
    <w:rsid w:val="007E42A8"/>
    <w:rsid w:val="00840FCB"/>
    <w:rsid w:val="008D146A"/>
    <w:rsid w:val="00972B84"/>
    <w:rsid w:val="00B74370"/>
    <w:rsid w:val="00C61795"/>
    <w:rsid w:val="00D638B7"/>
    <w:rsid w:val="00D74C4A"/>
    <w:rsid w:val="00EE26B4"/>
    <w:rsid w:val="00F313A2"/>
    <w:rsid w:val="00F45C62"/>
    <w:rsid w:val="00F474B2"/>
    <w:rsid w:val="00FB2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372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6</Words>
  <Characters>721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34:00Z</dcterms:created>
  <dcterms:modified xsi:type="dcterms:W3CDTF">2019-10-21T19:09:00Z</dcterms:modified>
  <cp:category/>
</cp:coreProperties>
</file>